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Turkey</w:t>
      </w:r>
      <w:r>
        <w:t xml:space="preserve"> </w:t>
      </w:r>
      <w:r>
        <w:t xml:space="preserve">Ankara</w:t>
      </w:r>
    </w:p>
    <w:bookmarkStart w:id="20" w:name="Xd097bd338dc1b4687756bd725363af265b5b3c0"/>
    <w:p>
      <w:pPr>
        <w:pStyle w:val="Heading1"/>
      </w:pPr>
      <w:r>
        <w:t xml:space="preserve">Cover Letter for Marine Engineer Position in Turkey Ankara</w:t>
      </w:r>
    </w:p>
    <w:p>
      <w:pPr>
        <w:pStyle w:val="FirstParagraph"/>
      </w:pPr>
      <w:r>
        <w:t xml:space="preserve">Dear Hiring Manager,</w:t>
      </w:r>
    </w:p>
    <w:p>
      <w:pPr>
        <w:pStyle w:val="BodyText"/>
      </w:pPr>
      <w:r>
        <w:t xml:space="preserve">I am writing to express my enthusiastic interest in the Marine Engineer position at your esteemed organization, as advertised in [insert source]. With a robust academic background and hands-on experience in marine engineering, I am eager to contribute my technical expertise and passion for maritime systems to support your operations based in Ankara, Turkey. This opportunity aligns perfectly with my career goals, and I am confident that my skills and dedication will add significant value to your team.</w:t>
      </w:r>
    </w:p>
    <w:p>
      <w:pPr>
        <w:pStyle w:val="BodyText"/>
      </w:pPr>
      <w:r>
        <w:t xml:space="preserve">As a qualified Marine Engineer with [X years] of experience in the field, I have developed a comprehensive understanding of shipboard systems, propulsion technologies, and maintenance protocols. My professional journey has been driven by a commitment to innovation, safety, and efficiency in maritime environments. Whether working on diesel engines, electrical systems, or hull integrity assessments, I have consistently prioritized precision and reliability. My career has also emphasized the importance of adhering to international standards such as the International Maritime Organization (IMO) regulations and STCW (Standards of Training, Certification and Watchkeeping for Seafarers) requirements.</w:t>
      </w:r>
    </w:p>
    <w:p>
      <w:pPr>
        <w:pStyle w:val="BodyText"/>
      </w:pPr>
      <w:r>
        <w:t xml:space="preserve">What excites me most about this role in Ankara is the opportunity to contribute to Turkey’s growing maritime sector. As a strategically located country at the crossroads of Europe and Asia, Turkey plays a pivotal role in global trade routes. Ankara, as the political and administrative hub, offers a unique platform for marine engineers to collaborate on national infrastructure projects, port developments, and sustainable shipping initiatives. I am particularly drawn to your organization’s reputation for excellence in [mention specific company values or projects if known], and I am eager to apply my expertise in this dynamic environment.</w:t>
      </w:r>
    </w:p>
    <w:p>
      <w:pPr>
        <w:pStyle w:val="BodyText"/>
      </w:pPr>
      <w:r>
        <w:t xml:space="preserve">My experience as a Marine Engineer has equipped me with a diverse skill set that directly addresses the demands of this position. For instance, during my tenure at [previous employer], I led the overhaul of a fleet’s propulsion systems, resulting in a 15% improvement in fuel efficiency and reduced downtime. Additionally, I have extensive experience in troubleshooting complex machinery, conducting regular inspections, and ensuring compliance with safety protocols. My ability to work under pressure and adapt to challenging conditions has been honed through years of on-the-job training aboard commercial vessels and in industrial settings.</w:t>
      </w:r>
    </w:p>
    <w:p>
      <w:pPr>
        <w:pStyle w:val="BodyText"/>
      </w:pPr>
      <w:r>
        <w:t xml:space="preserve">In addition to my technical expertise, I hold certifications such as [list relevant certifications, e.g., "STCW 2010", "Marine Engineering Diploma from XYZ Institute"], which underscore my commitment to professional development. My academic qualifications include a [degree, e.g., Bachelor’s in Marine Engineering] from [university name], where I graduated with honors. These credentials, combined with my practical experience, enable me to approach marine engineering challenges with both theoretical knowledge and real-world problem-solving skills.</w:t>
      </w:r>
    </w:p>
    <w:p>
      <w:pPr>
        <w:pStyle w:val="BodyText"/>
      </w:pPr>
      <w:r>
        <w:t xml:space="preserve">One of the key strengths I bring to the table is my adaptability. Working in diverse environments—from coastal ports to inland waterways—has taught me to remain flexible and innovative. For example, during a project in [specific location or company], I collaborated with multidisciplinary teams to design a hybrid power system that integrated renewable energy sources, reducing carbon emissions while maintaining operational efficiency. This experience reinforced my belief that sustainable practices are integral to the future of marine engineering.</w:t>
      </w:r>
    </w:p>
    <w:p>
      <w:pPr>
        <w:pStyle w:val="BodyText"/>
      </w:pPr>
      <w:r>
        <w:t xml:space="preserve">Living and working in Ankara would allow me to contribute not only technically but also culturally. I have a deep appreciation for Turkey’s rich heritage and its modern advancements. I am particularly inspired by the country’s focus on infrastructure development, including projects like the [mention local maritime projects or ports if applicable], which align with my vision of combining engineering excellence with national progress. My fluency in [language, e.g., Turkish] and English further enhances my ability to communicate effectively with stakeholders and ensure seamless collaboration.</w:t>
      </w:r>
    </w:p>
    <w:p>
      <w:pPr>
        <w:pStyle w:val="BodyText"/>
      </w:pPr>
      <w:r>
        <w:t xml:space="preserve">I understand that a Marine Engineer plays a critical role in ensuring the safety, efficiency, and sustainability of maritime operations. In Ankara, where the demand for skilled professionals is rising due to increased trade activity and industrial growth, I am eager to support your organization’s mission by delivering high-quality work and fostering a culture of continuous improvement. My goal is to contribute to projects that not only meet technical standards but also align with broader environmental and economic objectives.</w:t>
      </w:r>
    </w:p>
    <w:p>
      <w:pPr>
        <w:pStyle w:val="BodyText"/>
      </w:pPr>
      <w:r>
        <w:t xml:space="preserve">Thank you for considering my application. I would be delighted to discuss how my background, skills, and passion for marine engineering can benefit your team. Please feel free to contact me at [phone number] or [email address] at your earliest convenience. I look forward to the possibility of contributing to your organization’s success in Turkey Ankar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 in Turkey Ankara</dc:title>
  <dc:creator/>
  <dc:language>en</dc:language>
  <cp:keywords/>
  <dcterms:created xsi:type="dcterms:W3CDTF">2025-12-11T14:25:14Z</dcterms:created>
  <dcterms:modified xsi:type="dcterms:W3CDTF">2025-12-11T14:25:14Z</dcterms:modified>
</cp:coreProperties>
</file>

<file path=docProps/custom.xml><?xml version="1.0" encoding="utf-8"?>
<Properties xmlns="http://schemas.openxmlformats.org/officeDocument/2006/custom-properties" xmlns:vt="http://schemas.openxmlformats.org/officeDocument/2006/docPropsVTypes"/>
</file>